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Japan</w:t>
      </w:r>
      <w:r>
        <w:t xml:space="preserve"> </w:t>
      </w:r>
      <w:r>
        <w:t xml:space="preserve">Tokyo</w:t>
      </w:r>
    </w:p>
    <w:bookmarkStart w:id="25" w:name="X5e0d8accaf146e6c24768a5ccc151a755423977"/>
    <w:p>
      <w:pPr>
        <w:pStyle w:val="Heading1"/>
      </w:pPr>
      <w:r>
        <w:t xml:space="preserve">Cover Letter for Medical Researcher Position in Japan Tokyo</w:t>
      </w:r>
    </w:p>
    <w:p>
      <w:pPr>
        <w:pStyle w:val="FirstParagraph"/>
      </w:pPr>
      <w:r>
        <w:rPr>
          <w:bCs/>
          <w:b/>
        </w:rPr>
        <w:t xml:space="preserve">Dear Hiring Committee,</w:t>
      </w:r>
    </w:p>
    <w:p>
      <w:pPr>
        <w:pStyle w:val="BodyText"/>
      </w:pPr>
      <w:r>
        <w:t xml:space="preserve">I am writing to express my enthusiastic interest in the Medical Researcher position at [Institution Name] in Tokyo, Japan. As a dedicated and innovative medical researcher with a strong foundation in biomedical sciences and a passion for advancing healthcare solutions, I am eager to contribute my expertise to the dynamic research environment of Japan. This opportunity aligns perfectly with my professional goals and aspirations to work within one of the world’s most advanced healthcare systems, where cutting-edge technology, cultural respect for precision, and collaborative innovation converge. My background in [specific field, e.g., molecular biology, clinical trials, or public health] combined with my commitment to addressing global health challenges makes me a strong candidate for this role in Japan Tokyo.</w:t>
      </w:r>
    </w:p>
    <w:bookmarkStart w:id="20" w:name="why-japan-tokyo"/>
    <w:p>
      <w:pPr>
        <w:pStyle w:val="Heading2"/>
      </w:pPr>
      <w:r>
        <w:t xml:space="preserve">Why Japan Tokyo?</w:t>
      </w:r>
    </w:p>
    <w:p>
      <w:pPr>
        <w:pStyle w:val="FirstParagraph"/>
      </w:pPr>
      <w:r>
        <w:t xml:space="preserve">Japan Tokyo has long been a beacon of medical innovation and scientific excellence. The city’s world-class research institutions, such as the University of Tokyo, Keio University, and the National Institutes of Health (NIH) in Japan, are at the forefront of groundbreaking discoveries in areas like regenerative medicine, oncology, and infectious disease research. I am particularly drawn to Tokyo’s emphasis on interdisciplinary collaboration and its integration of traditional Japanese values with modern scientific methodologies. The city’s commitment to precision, efficiency, and ethical research practices resonates deeply with my own professional philosophy as a Medical Researcher.</w:t>
      </w:r>
    </w:p>
    <w:p>
      <w:pPr>
        <w:pStyle w:val="BodyText"/>
      </w:pPr>
      <w:r>
        <w:t xml:space="preserve">Moreover, Japan’s aging population and unique healthcare challenges present an unparalleled opportunity for medical researchers to develop solutions that address global health issues. As a researcher, I am passionate about exploring how advancements in technology—such as AI-driven diagnostics or personalized medicine—can be tailored to meet the needs of diverse populations. Tokyo’s infrastructure and regulatory frameworks support such innovation, making it an ideal location for me to contribute meaningfully to the field.</w:t>
      </w:r>
    </w:p>
    <w:bookmarkEnd w:id="20"/>
    <w:bookmarkStart w:id="21" w:name="qualifications-and-expertise"/>
    <w:p>
      <w:pPr>
        <w:pStyle w:val="Heading2"/>
      </w:pPr>
      <w:r>
        <w:t xml:space="preserve">Qualifications and Expertise</w:t>
      </w:r>
    </w:p>
    <w:p>
      <w:pPr>
        <w:pStyle w:val="FirstParagraph"/>
      </w:pPr>
      <w:r>
        <w:t xml:space="preserve">With a [PhD/Master’s] in [relevant field] from [University Name], I have developed a robust skill set in experimental design, data analysis, and translational research. My work has focused on [specific area, e.g., gene therapy, pharmacology, or epidemiology], where I have published peer-reviewed articles in journals such as [Journal Name] and presented my findings at international conferences like [Conference Name]. For example, my research on [specific project] contributed to the development of [outcome], demonstrating my ability to translate theoretical knowledge into practical applications.</w:t>
      </w:r>
    </w:p>
    <w:p>
      <w:pPr>
        <w:pStyle w:val="BodyText"/>
      </w:pPr>
      <w:r>
        <w:t xml:space="preserve">In addition to technical expertise, I possess strong collaborative and communication skills. As a Medical Researcher, I have worked in multidisciplinary teams across institutions in [previous location], where I coordinated with clinicians, data scientists, and industry partners to advance projects from concept to implementation. My ability to navigate complex research challenges while maintaining a patient-centered approach has been instrumental in achieving results that align with both scientific rigor and ethical standards.</w:t>
      </w:r>
    </w:p>
    <w:bookmarkEnd w:id="21"/>
    <w:bookmarkStart w:id="22" w:name="X6b70631b70d6314796b2e61ee9df1deabcf6a0e"/>
    <w:p>
      <w:pPr>
        <w:pStyle w:val="Heading2"/>
      </w:pPr>
      <w:r>
        <w:t xml:space="preserve">Adapting to Japan Tokyo’s Research Culture</w:t>
      </w:r>
    </w:p>
    <w:p>
      <w:pPr>
        <w:pStyle w:val="FirstParagraph"/>
      </w:pPr>
      <w:r>
        <w:t xml:space="preserve">I am deeply aware of the cultural and professional nuances of conducting research in Japan. The country’s emphasis on respect, precision, and long-term collaboration is something I have studied extensively. I am committed to immersing myself in the local research community, learning from Japanese colleagues, and contributing to a culture of innovation that values both individual excellence and collective progress. My experience working with international teams has prepared me to adapt to new environments while maintaining the highest standards of professionalism.</w:t>
      </w:r>
    </w:p>
    <w:p>
      <w:pPr>
        <w:pStyle w:val="BodyText"/>
      </w:pPr>
      <w:r>
        <w:t xml:space="preserve">Furthermore, I am eager to learn Japanese or improve my language skills to better engage with local stakeholders. While fluency is not required for this role, I believe that understanding the cultural context and communication style of Japan Tokyo will enhance my ability to collaborate effectively and foster meaningful relationships with researchers and healthcare professionals in the region.</w:t>
      </w:r>
    </w:p>
    <w:bookmarkEnd w:id="22"/>
    <w:bookmarkStart w:id="23" w:name="X93b85bd8e3ace85b17ef794e67f25b4da4eb03d"/>
    <w:p>
      <w:pPr>
        <w:pStyle w:val="Heading2"/>
      </w:pPr>
      <w:r>
        <w:t xml:space="preserve">Contributing to Japan Tokyo’s Medical Research Ecosystem</w:t>
      </w:r>
    </w:p>
    <w:p>
      <w:pPr>
        <w:pStyle w:val="FirstParagraph"/>
      </w:pPr>
      <w:r>
        <w:t xml:space="preserve">I am particularly interested in [specific research area, e.g., cancer immunotherapy, neurodegenerative diseases, or infectious disease prevention] and am keen to explore how my background can support the mission of [Institution Name]. Tokyo’s unique position as a hub for global health initiatives makes it an ideal setting for addressing both local and international challenges. For instance, the city’s focus on disaster preparedness and public health resilience has led to innovative research that could inform global strategies for pandemic response. I am excited about the possibility of contributing to such efforts while also advancing my own expertise in [specific field].</w:t>
      </w:r>
    </w:p>
    <w:p>
      <w:pPr>
        <w:pStyle w:val="BodyText"/>
      </w:pPr>
      <w:r>
        <w:t xml:space="preserve">Additionally, I am inspired by Japan’s commitment to sustainability and its integration of traditional medicine with modern science. This holistic approach aligns with my belief that medical research must consider both technological advancements and cultural contexts to achieve equitable outcomes. I am eager to bring this perspective to your team and collaborate on projects that reflect the values of innovation, integrity, and social responsibility.</w:t>
      </w:r>
    </w:p>
    <w:bookmarkEnd w:id="23"/>
    <w:bookmarkStart w:id="24" w:name="conclusion"/>
    <w:p>
      <w:pPr>
        <w:pStyle w:val="Heading2"/>
      </w:pPr>
      <w:r>
        <w:t xml:space="preserve">Conclusion</w:t>
      </w:r>
    </w:p>
    <w:p>
      <w:pPr>
        <w:pStyle w:val="FirstParagraph"/>
      </w:pPr>
      <w:r>
        <w:t xml:space="preserve">In conclusion, I am highly motivated to join [Institution Name] as a Medical Researcher in Japan Tokyo. My academic background, research experience, and passion for advancing healthcare make me a strong fit for this role. I am confident that my dedication to scientific excellence and my ability to adapt to new environments will enable me to contribute effectively to your team’s goals. I would be grateful for the opportunity to discuss how my skills and vision align with the mission of your institution.</w:t>
      </w:r>
    </w:p>
    <w:p>
      <w:pPr>
        <w:pStyle w:val="BodyText"/>
      </w:pPr>
      <w:r>
        <w:t xml:space="preserve">Thank you for considering my application. I look forward to the possibility of contributing to the vibrant medical research community in Japan Tokyo.</w:t>
      </w:r>
    </w:p>
    <w:p>
      <w:pPr>
        <w:pStyle w:val="BodyText"/>
      </w:pPr>
      <w:r>
        <w:t xml:space="preserve">Sincerely,</w:t>
      </w:r>
      <w:r>
        <w:br/>
      </w:r>
      <w:r>
        <w:t xml:space="preserve">[Your Full Name]</w:t>
      </w:r>
      <w:r>
        <w:br/>
      </w:r>
      <w:r>
        <w:t xml:space="preserve">[Your Contact Information]</w:t>
      </w:r>
      <w:r>
        <w:br/>
      </w:r>
      <w:r>
        <w:t xml:space="preserve">[LinkedIn Profile or Portfolio URL,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dical Researcher Position in Japan Tokyo</dc:title>
  <dc:creator/>
  <dc:language>en</dc:language>
  <cp:keywords/>
  <dcterms:created xsi:type="dcterms:W3CDTF">2026-07-24T12:29:45Z</dcterms:created>
  <dcterms:modified xsi:type="dcterms:W3CDTF">2026-07-24T12:29:45Z</dcterms:modified>
</cp:coreProperties>
</file>

<file path=docProps/custom.xml><?xml version="1.0" encoding="utf-8"?>
<Properties xmlns="http://schemas.openxmlformats.org/officeDocument/2006/custom-properties" xmlns:vt="http://schemas.openxmlformats.org/officeDocument/2006/docPropsVTypes"/>
</file>